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efe3457da656460a12d8856c71d127194e9808c"/>
    <w:p>
      <w:pPr>
        <w:pStyle w:val="Ttulo2"/>
      </w:pPr>
      <w:r>
        <w:t xml:space="preserve">Lista de Fases y Entregables de la Propuesta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70"/>
        <w:gridCol w:w="6278"/>
        <w:gridCol w:w="107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Y01. Gobierno SO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cument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1. Detalle de los ítems de arquitectura impactados por el proyect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01.1. Aprobación de inicio y personal FNA asignado Gobierno SO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2. Detalle de los recursos, herramientas, roles y participantes del gobierno SO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03. Diseño de los procesos y responsabilidades del comité de gobiern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4. Definición de roles y responsabilidades y selección e instalación del comité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05. Procesos de mejoramiento de diseño y vigilancia de riesgos técnico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6. Modelos actualizados de los ítems de arquitectura impactados por el proyect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7. Métricas de efectividad del gobiern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r lineamientos y políticas de gobierno SO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plicar y fortalecer gobierno SOA en el FN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Medir las decisiones de arquitectura y del proceso de desarrollo de las soluciones SOA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32"/>
        <w:gridCol w:w="6389"/>
        <w:gridCol w:w="998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Y02. Arquitectura Referencia 2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cument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10. Detalle de los ítems de arquitectura impactados por el proyect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010.1. Aprobación de inicio y personal FNA asignado Gobierno SO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11. Detalle de los recursos, herramientas, roles, responsabilidades y participante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12. Diseño detallado y vistas funcional, despliegue, información, integración y tecnología ​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13. Modelado en lenguaje y herramienta de diseño del FNA​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14. Administración de las transiciones hacia la arquitectura versión 2.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15. Inventario de artefactos genéricos y concretos de aceleración de implementació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16. Análisis de impacto y modelos actualizados de los ítems de arquitectur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17. Ítems de arquitectura incrementados en ejecució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elerar el desarrollo de las arquitecturas de solución​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Relacionar las implementaciones con las áreas de negocio y TI​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emostrar el cumplimiento de los lineamientos y políticas de gobierno​ SOA/TI del Fond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ocumentación técnica en el depósito de arquitectura institucional​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480"/>
        <w:gridCol w:w="6540"/>
        <w:gridCol w:w="90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Y03. Estructuración de proyectos posteriores de la hoja de ruta E-Serv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cument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20. Documentación de estructuración y gestión de proyectos hoja de ruta E-Service por implementa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20.1. Aprobación de inicio de los proyectos de la hoja de ruta E-Servic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22. Plan de trabajo de los proyectos de la hoja de ruta E-Servic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23. Listados de recursos, roles y personas requeridas por los proyectos de la hoja de ruta E-Servic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24. Arquitectura de solución de los proyectos de cierre de brech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25. Ficha de proyectos hoja de ruta E-Service. Incremento 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26. Ficha de proyectos hoja de ruta E-Service. Incremento 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finición de solución de los proyectos de la hoja de ruta E-Service por implementa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lanificación de las actividades e hitos de los proyectos de la hoja de ruta E-Servic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listamiento de ejecución de los proyectos de la hoja de ruta por implementar: recursos y equipo de trabaj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probación de inicio de los proyectos de la hoja de ruta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bookmarkEnd w:id="2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5-30T17:18:16Z</dcterms:created>
  <dcterms:modified xsi:type="dcterms:W3CDTF">2023-05-30T17:18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